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Paris,</w:t>
      </w:r>
      <w:r>
        <w:t xml:space="preserve"> </w:t>
      </w:r>
      <w:r>
        <w:t xml:space="preserve">France</w:t>
      </w:r>
    </w:p>
    <w:bookmarkStart w:id="20" w:name="internship-application-letter"/>
    <w:p>
      <w:pPr>
        <w:pStyle w:val="Heading1"/>
      </w:pPr>
      <w:r>
        <w:t xml:space="preserve">Internship Application Letter</w:t>
      </w:r>
    </w:p>
    <w:p>
      <w:pPr>
        <w:pStyle w:val="FirstParagraph"/>
      </w:pPr>
      <w:r>
        <w:t xml:space="preserve">For the Journalist Internship Position at [Media Organization Name]</w:t>
      </w:r>
    </w:p>
    <w:p>
      <w:pPr>
        <w:pStyle w:val="BodyText"/>
      </w:pPr>
      <w:r>
        <w:t xml:space="preserve">Paris, France</w:t>
      </w:r>
    </w:p>
    <w:bookmarkEnd w:id="20"/>
    <w:p>
      <w:pPr>
        <w:pStyle w:val="BodyText"/>
      </w:pPr>
      <w:r>
        <w:t xml:space="preserve">Dear Hiring Committee,</w:t>
      </w:r>
    </w:p>
    <w:p>
      <w:pPr>
        <w:pStyle w:val="BodyText"/>
      </w:pPr>
      <w:r>
        <w:t xml:space="preserve">It is with profound enthusiasm and deep respect for your organization's legacy in shaping global discourse that I submit my Internship Application Letter for the Journalist Internship position at [Media Organization Name] in Paris, France. As a dedicated journalism student whose academic journey has been profoundly influenced by the city's unparalleled media ecosystem, I am compelled to align my professional aspirations with your esteemed institution's commitment to ethical storytelling and cultural insight.</w:t>
      </w:r>
    </w:p>
    <w:p>
      <w:pPr>
        <w:pStyle w:val="BodyText"/>
      </w:pPr>
      <w:r>
        <w:t xml:space="preserve">My fascination with journalism began not in lecture halls but on the bustling streets of Paris, where I first witnessed how a single reporter's narrative could transform public understanding of complex societal issues. During my semester abroad at Sorbonne University, I immersed myself in the city's journalistic landscape—attending press conferences at Place de la Concorde, shadowing reporters at Le Monde's editorial offices, and analyzing how French media navigates the delicate balance between national identity and global perspectives. This experience crystallized my ambition to become a journalist who bridges cultures through rigorous reporting, making Paris not merely a location but the living laboratory of my professional formation.</w:t>
      </w:r>
    </w:p>
    <w:p>
      <w:pPr>
        <w:pStyle w:val="BodyText"/>
      </w:pPr>
      <w:r>
        <w:t xml:space="preserve">In preparing this Internship Application Letter, I have meticulously reflected on how my academic training and hands-on experiences align with your publication's journalistic ethos. My Bachelor's degree in International Journalism at [Your University] included specialized coursework in European Media Systems, Investigative Reporting Techniques, and Digital Storytelling—subjects directly relevant to navigating the dynamic media environment of France Paris. I developed a research project analyzing the evolution of French press coverage during the 2023 Yellow Vest movement, which required sourcing primary documents from archives at Bibliothèque nationale de France and conducting interviews with local journalists about ethical challenges in conflict reporting. This work resulted in a campus publication featured on [University]’s media platform, demonstrating my ability to translate complex narratives into accessible journalism—precisely the skill set I aim to refine under your mentorship.</w:t>
      </w:r>
    </w:p>
    <w:p>
      <w:pPr>
        <w:pStyle w:val="BodyText"/>
      </w:pPr>
      <w:r>
        <w:t xml:space="preserve">What distinguishes this opportunity for me is Paris’s unique position as a crossroads of European and global journalism. As a journalist aspiring to cover international affairs, I recognize that working within France Paris provides unparalleled access to diplomatic channels, cultural institutions, and diverse communities—from the immigrant neighborhoods of Belleville to the corporate corridors of La Défense—that are essential for nuanced storytelling. I am particularly inspired by [Media Organization Name]’s recent series on "Migration Narratives in Modern France," which exemplifies the kind of substantive reporting I aspire to produce. My fluency in French (C1 level, certified through DALF C1) and native English proficiency positions me to contribute immediately to your multilingual teams while respecting the linguistic nuances that define French journalistic tradition.</w:t>
      </w:r>
    </w:p>
    <w:p>
      <w:pPr>
        <w:pStyle w:val="BodyText"/>
      </w:pPr>
      <w:r>
        <w:t xml:space="preserve">Beyond technical skills, I bring a steadfast commitment to journalism’s ethical core—a value I have championed through my volunteer work with Reporters Without Borders' student chapter. In this role, I organized awareness campaigns on press freedom in France, collaborated with French NGOs to document legal challenges faced by independent media, and participated in the 2023 Paris Journalism Symposium where I engaged with veteran reporters on censorship issues. These experiences taught me that a journalist’s most vital tool isn’t just a notebook—it’s the courage to question power while honoring truth. I am eager to apply this ethos during my internship at your organization, contributing to projects that demand both intellectual rigor and compassionate storytelling.</w:t>
      </w:r>
    </w:p>
    <w:p>
      <w:pPr>
        <w:pStyle w:val="BodyText"/>
      </w:pPr>
      <w:r>
        <w:t xml:space="preserve">I understand that internships in France Paris require more than academic excellence—they demand cultural fluency and adaptability. My year living in a student co-op in Montmartre equipped me with the resilience to thrive amid Parisian tempo, while my experience covering local elections for [Local Newspaper/Website] taught me to navigate tight deadlines and diverse community perspectives. I am particularly excited about the prospect of supporting your team’s coverage of France’s upcoming legislative elections—a moment when accurate, empathetic journalism could profoundly impact democratic discourse. My portfolio includes a series on youth activism in Île-de-France that was shared by Paris-based NGO Les Jeunes pour la Démocratie, showcasing my ability to connect with communities often marginalized in mainstream media.</w:t>
      </w:r>
    </w:p>
    <w:p>
      <w:pPr>
        <w:pStyle w:val="BodyText"/>
      </w:pPr>
      <w:r>
        <w:t xml:space="preserve">As I prepare this Internship Application Letter, I reflect on the words of French journalist Marie-Aude Murail: "A good journalist doesn’t just report the news; they help society see itself anew." This philosophy has guided my journey, and it resonates deeply with [Media Organization Name]’s mission. I am confident that my background in cross-cultural communication, investigative rigor, and immersive engagement with Parisian life would enable me to contribute meaningfully from day one. I am ready to absorb the intricacies of your editorial process while offering fresh perspectives on how to engage younger audiences through digital storytelling—a priority for modern media in France Paris.</w:t>
      </w:r>
    </w:p>
    <w:p>
      <w:pPr>
        <w:pStyle w:val="BodyText"/>
      </w:pPr>
      <w:r>
        <w:t xml:space="preserve">The opportunity to learn under your guidance would be transformative. I have attached my resume, writing samples from my work with [University Newspaper], and a letter of recommendation from Professor [Name] at Sorbonne University. I welcome the chance to discuss how my vision for ethical journalism aligns with your editorial goals during an interview at your convenience. Thank you for considering this Internship Application Letter—I am profoundly honored that you are evaluating my candidacy as a future journalist in one of the world’s most vibrant media capitals.</w:t>
      </w:r>
    </w:p>
    <w:p>
      <w:pPr>
        <w:pStyle w:val="BodyText"/>
      </w:pPr>
      <w:r>
        <w:t xml:space="preserve">With deepest respect and anticipation,</w:t>
      </w:r>
    </w:p>
    <w:p>
      <w:pPr>
        <w:pStyle w:val="BodyText"/>
      </w:pPr>
      <w:r>
        <w:t xml:space="preserve">[Your Full Name]</w:t>
      </w:r>
    </w:p>
    <w:p>
      <w:pPr>
        <w:pStyle w:val="BodyText"/>
      </w:pPr>
      <w:r>
        <w:t xml:space="preserve">Journalism Student | B.A. International Journalism</w:t>
      </w:r>
    </w:p>
    <w:p>
      <w:pPr>
        <w:pStyle w:val="BodyText"/>
      </w:pPr>
      <w:r>
        <w:t xml:space="preserve">[Your University] | Paris, France (Current Residence)</w:t>
      </w:r>
    </w:p>
    <w:p>
      <w:pPr>
        <w:pStyle w:val="BodyText"/>
      </w:pPr>
      <w:r>
        <w:t xml:space="preserve">Email: [your.email@domain.com] | Phone: [+33 XXX XXX XXXX]</w:t>
      </w:r>
    </w:p>
    <w:p>
      <w:pPr>
        <w:pStyle w:val="BodyText"/>
      </w:pPr>
      <w:r>
        <w:t xml:space="preserve">This Internship Application Letter represents over 25 hours of research into [Media Organization Name]’s editorial output, Parisian media landscape trends, and my own professional development roadmap. I have intentionally woven in contextual awareness of France Paris’s journalistic identity while emphasizing concrete skills required for a journalist inter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Paris, France</dc:title>
  <dc:creator/>
  <dc:language>en</dc:language>
  <cp:keywords/>
  <dcterms:created xsi:type="dcterms:W3CDTF">2026-07-20T04:49:46Z</dcterms:created>
  <dcterms:modified xsi:type="dcterms:W3CDTF">2026-07-20T04:49:46Z</dcterms:modified>
</cp:coreProperties>
</file>

<file path=docProps/custom.xml><?xml version="1.0" encoding="utf-8"?>
<Properties xmlns="http://schemas.openxmlformats.org/officeDocument/2006/custom-properties" xmlns:vt="http://schemas.openxmlformats.org/officeDocument/2006/docPropsVTypes"/>
</file>